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the Biologist Internship Position in Turkey Istanbul</w:t>
      </w:r>
    </w:p>
    <w:bookmarkEnd w:id="20"/>
    <w:p>
      <w:pPr>
        <w:pStyle w:val="BodyText"/>
      </w:pPr>
      <w:r>
        <w:t xml:space="preserve">Human Resources Department</w:t>
      </w:r>
      <w:r>
        <w:br/>
      </w:r>
      <w:r>
        <w:t xml:space="preserve">Istanbul Biological Research Center</w:t>
      </w:r>
      <w:r>
        <w:br/>
      </w:r>
      <w:r>
        <w:t xml:space="preserve">Kadıköy, Istanbul 34000</w:t>
      </w:r>
      <w:r>
        <w:br/>
      </w:r>
      <w:r>
        <w:t xml:space="preserve">Republic of Turkey</w:t>
      </w:r>
    </w:p>
    <w:p>
      <w:pPr>
        <w:pStyle w:val="BodyText"/>
      </w:pPr>
      <w:r>
        <w:t xml:space="preserve">June 15, 2023</w:t>
      </w:r>
    </w:p>
    <w:p>
      <w:pPr>
        <w:pStyle w:val="BodyText"/>
      </w:pPr>
      <w:r>
        <w:t xml:space="preserve">Dear Hiring Committee,</w:t>
      </w:r>
    </w:p>
    <w:p>
      <w:pPr>
        <w:pStyle w:val="BodyText"/>
      </w:pPr>
      <w:r>
        <w:t xml:space="preserve">With profound enthusiasm and meticulous preparation, I am submitting this Internship Application Letter to express my earnest interest in the Biologist Internship position at the Istanbul Biological Research Center. As an aspiring scientist deeply committed to ecological conservation and biodiversity studies, I have long admired your institution's pioneering work in preserving Anatolian ecosystems while fostering scientific excellence within Turkey Istanbul. This opportunity represents a pivotal convergence of my academic dedication, practical skills, and unwavering passion for biological sciences within one of the world’s most ecologically significant urban landscapes.</w:t>
      </w:r>
    </w:p>
    <w:p>
      <w:pPr>
        <w:pStyle w:val="BodyText"/>
      </w:pPr>
      <w:r>
        <w:t xml:space="preserve">My academic journey at Ankara University’s Faculty of Science has equipped me with rigorous theoretical knowledge and hands-on experience directly relevant to your research priorities. I completed a comprehensive Bachelor of Science in Biology with a specialization in Conservation Ecology, achieving a 3.87/4.0 GPA while conducting independent research on invasive species management in the Black Sea coastal regions. My thesis, "Assessing the Impact of Urbanization on Endemic Amphibian Populations near Istanbul," involved fieldwork across 12 protected zones—from Kızıltoprak Nature Park to the wetlands of Akyazı—where I mastered techniques including quadrat sampling, species identification protocols, and GIS mapping. These experiences cultivated my ability to design field studies, analyze ecological data using R statistical software, and prepare scientifically rigorous reports—all critical competencies for contributing immediately to your ongoing projects on Istanbul's urban biodiversity corridors.</w:t>
      </w:r>
    </w:p>
    <w:p>
      <w:pPr>
        <w:pStyle w:val="BodyText"/>
      </w:pPr>
      <w:r>
        <w:t xml:space="preserve">What particularly motivates me to seek this internship in Turkey Istanbul is the city’s unparalleled biological significance as a global biodiversity hotspot at the crossroads of Europe and Asia. With over 3,000 plant species documented within its metropolitan boundaries—including numerous endemic Anatolian flora—Turkey Istanbul offers an exceptional living laboratory for studying ecological adaptation amid rapid urban development. I am deeply inspired by your Center’s recent publication in</w:t>
      </w:r>
      <w:r>
        <w:t xml:space="preserve"> </w:t>
      </w:r>
      <w:r>
        <w:rPr>
          <w:iCs/>
          <w:i/>
        </w:rPr>
        <w:t xml:space="preserve">Journal of Urban Ecology</w:t>
      </w:r>
      <w:r>
        <w:t xml:space="preserve"> </w:t>
      </w:r>
      <w:r>
        <w:t xml:space="preserve">on "Sustainable Green Infrastructure Strategies for Istanbul’s Bird Populations," which aligns perfectly with my research interests. Having spent two months conducting field observations at the Güzelyurt Nature Reserve last summer, I witnessed firsthand how urban planning can harmonize with wildlife conservation—a principle your Center embodies through its innovative projects like the "Istanbul Avian Corridor Initiative."</w:t>
      </w:r>
    </w:p>
    <w:p>
      <w:pPr>
        <w:pStyle w:val="BodyText"/>
      </w:pPr>
      <w:r>
        <w:t xml:space="preserve">Beyond technical skills, I possess a culturally attuned approach essential for thriving in Turkey Istanbul. Fluent in Turkish (B2 level) and possessing intermediate proficiency in English, I have actively engaged with local communities during my ecological surveys. During a recent volunteer stint with the Turkish Environmental Protection Association, I collaborated with coastal villages on marine debris monitoring—developing cross-cultural communication strategies that proved vital for securing community participation. My understanding of Turkey’s environmental policies, including the National Biodiversity Strategy 2021-2030, further enables me to contribute meaningfully to your team’s policy-oriented research. I am committed to immersing myself fully in Istanbul's scientific ecosystem, from attending colloquia at Bogazici University's Biology Department to participating in the Istanbul Nature Festival as an organizer.</w:t>
      </w:r>
    </w:p>
    <w:p>
      <w:pPr>
        <w:pStyle w:val="BodyText"/>
      </w:pPr>
      <w:r>
        <w:t xml:space="preserve">The interdisciplinary nature of the Biologist Internship role particularly excites me. I have proactively developed supplementary competencies through workshops at Ankara University’s Environmental Science Lab, including water quality analysis (using Hach spectrophotometers), soil microbiome sequencing (16S rRNA methodology), and environmental DNA (eDNA) sampling protocols. These skills directly support your Center’s current projects on the Marmara Sea ecosystem health assessment and Istanbul's wetland restoration efforts. My proposal for a potential internship project—a comparative study of urban vs. peri-urban bee diversity using transect sampling—demonstrates my ability to initiate research while aligning with your strategic goals, and I am eager to adapt this framework under your expert guidance.</w:t>
      </w:r>
    </w:p>
    <w:p>
      <w:pPr>
        <w:pStyle w:val="BodyText"/>
      </w:pPr>
      <w:r>
        <w:t xml:space="preserve">What sets me apart as a candidate is my dedication to translating scientific inquiry into tangible community impact. In 2022, I led a student initiative that established three native plant nurseries in Ankara's public parks, which increased local pollinator populations by 37% within one season. This project required navigating municipal regulations, securing seed donations from Turkish agricultural cooperatives, and training volunteers—a testament to my organizational abilities and understanding of Turkey's environmental governance landscape. I understand that as a Biologist intern in Turkey Istanbul, my work must extend beyond the lab bench to engage with policymakers and citizens alike, fostering the public stewardship essential for long-term ecological success.</w:t>
      </w:r>
    </w:p>
    <w:p>
      <w:pPr>
        <w:pStyle w:val="BodyText"/>
      </w:pPr>
      <w:r>
        <w:t xml:space="preserve">I am writing this Internship Application Letter not merely as a formal submission but as a heartfelt commitment to contribute to your mission of safeguarding Turkey Istanbul’s biological legacy. The Istanbul Biological Research Center’s reputation for merging cutting-edge science with community-centric conservation—evident in your work with the Söğütözü Wetlands Restoration Project—resonates deeply with my professional ethos. I am eager to learn from your esteemed scientists, contribute fresh perspectives to your research, and grow into a future leader who embodies the global citizenship necessary for addressing biodiversity challenges in our rapidly changing world.</w:t>
      </w:r>
    </w:p>
    <w:p>
      <w:pPr>
        <w:pStyle w:val="BodyText"/>
      </w:pPr>
      <w:r>
        <w:t xml:space="preserve">Thank you for considering this Internship Application Letter. I have attached my CV, academic transcripts, and a letter of recommendation from Dr. Elif Yılmaz (Associate Professor of Ecology at Ankara University) that further details my qualifications. I am available for an interview at your earliest convenience and would welcome the opportunity to discuss how my skills in field ecology, data analysis, and community engagement can support the Istanbul Biological Research Center’s vision for sustainable biodiversity management across Turkey Istanbul.</w:t>
      </w:r>
    </w:p>
    <w:p>
      <w:pPr>
        <w:pStyle w:val="BodyText"/>
      </w:pPr>
      <w:r>
        <w:t xml:space="preserve">Sincerely,</w:t>
      </w:r>
      <w:r>
        <w:br/>
      </w:r>
    </w:p>
    <w:p>
      <w:pPr>
        <w:pStyle w:val="BodyText"/>
      </w:pPr>
      <w:r>
        <w:t xml:space="preserve">Aysel Kaya</w:t>
      </w:r>
    </w:p>
    <w:p>
      <w:pPr>
        <w:pStyle w:val="BodyText"/>
      </w:pPr>
      <w:r>
        <w:t xml:space="preserve">Biology Student (B.Sc.)</w:t>
      </w:r>
      <w:r>
        <w:br/>
      </w:r>
      <w:r>
        <w:t xml:space="preserve">Department of Environmental Sciences</w:t>
      </w:r>
      <w:r>
        <w:br/>
      </w:r>
      <w:r>
        <w:t xml:space="preserve">Ankara University, Turkey</w:t>
      </w:r>
    </w:p>
    <w:p>
      <w:pPr>
        <w:pStyle w:val="BodyText"/>
      </w:pPr>
      <w:r>
        <w:t xml:space="preserve">Word Count: 847 | Document for Biologist Internship Application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Turkey Istanbul</dc:title>
  <dc:creator/>
  <dc:language>en</dc:language>
  <cp:keywords/>
  <dcterms:created xsi:type="dcterms:W3CDTF">2026-07-21T23:55:42Z</dcterms:created>
  <dcterms:modified xsi:type="dcterms:W3CDTF">2026-07-21T23:55:42Z</dcterms:modified>
</cp:coreProperties>
</file>

<file path=docProps/custom.xml><?xml version="1.0" encoding="utf-8"?>
<Properties xmlns="http://schemas.openxmlformats.org/officeDocument/2006/custom-properties" xmlns:vt="http://schemas.openxmlformats.org/officeDocument/2006/docPropsVTypes"/>
</file>